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eter Cotton reports financial support was provided by Intech Investments. My company, Intech Investments, was a sponsor for the M6 contest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1T12:05:45Z</dcterms:created>
  <dcterms:modified xsi:type="dcterms:W3CDTF">2024-01-21T12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